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136D2DFF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3072FC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FB37B3">
        <w:rPr>
          <w:rFonts w:asciiTheme="majorHAnsi" w:hAnsiTheme="majorHAnsi" w:cs="Arial"/>
          <w:sz w:val="22"/>
          <w:szCs w:val="22"/>
        </w:rPr>
        <w:t>34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FB37B3">
        <w:rPr>
          <w:rFonts w:asciiTheme="majorHAnsi" w:hAnsiTheme="majorHAnsi" w:cs="Arial"/>
          <w:sz w:val="22"/>
          <w:szCs w:val="22"/>
        </w:rPr>
        <w:t xml:space="preserve">January </w:t>
      </w:r>
      <w:r w:rsidR="00703E6E">
        <w:rPr>
          <w:rFonts w:asciiTheme="majorHAnsi" w:hAnsiTheme="majorHAnsi" w:cs="Arial"/>
          <w:sz w:val="22"/>
          <w:szCs w:val="22"/>
        </w:rPr>
        <w:t>21</w:t>
      </w:r>
      <w:r w:rsidR="00FB37B3">
        <w:rPr>
          <w:rFonts w:asciiTheme="majorHAnsi" w:hAnsiTheme="majorHAnsi" w:cs="Arial"/>
          <w:sz w:val="22"/>
          <w:szCs w:val="22"/>
        </w:rPr>
        <w:t>, 20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6CBA1FC6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ion to </w:t>
            </w:r>
            <w:r w:rsidR="009A234A">
              <w:rPr>
                <w:rFonts w:asciiTheme="majorHAnsi" w:hAnsiTheme="majorHAnsi" w:cs="Arial"/>
                <w:sz w:val="22"/>
                <w:szCs w:val="22"/>
              </w:rPr>
              <w:t xml:space="preserve">Existing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</w:t>
            </w:r>
            <w:r w:rsidR="00880746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244407" w:rsidRPr="00244407">
              <w:rPr>
                <w:rFonts w:asciiTheme="majorHAnsi" w:hAnsiTheme="majorHAnsi" w:cs="Arial"/>
                <w:sz w:val="22"/>
                <w:szCs w:val="22"/>
              </w:rPr>
              <w:t>Office Manager/Admin Services, Safety Inspector/Technician, and Inspector, Quality Assurance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6CDAEAE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3B61E3BE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 xml:space="preserve">a revision to </w:t>
            </w:r>
            <w:r w:rsidR="00D46CBA">
              <w:rPr>
                <w:rFonts w:asciiTheme="majorHAnsi" w:hAnsiTheme="majorHAnsi" w:cs="Arial"/>
                <w:sz w:val="22"/>
                <w:szCs w:val="22"/>
              </w:rPr>
              <w:t>the following</w:t>
            </w:r>
            <w:r w:rsidR="00D46CBA" w:rsidRPr="001C2473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existing apprenticeable occupation</w:t>
            </w:r>
            <w:r w:rsidR="00880746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168515AD" w14:textId="0AE16426" w:rsidR="00244407" w:rsidRPr="00244407" w:rsidRDefault="00244407" w:rsidP="00244407">
            <w:pPr>
              <w:widowControl/>
              <w:numPr>
                <w:ilvl w:val="0"/>
                <w:numId w:val="5"/>
              </w:numPr>
              <w:ind w:right="60" w:hanging="900"/>
              <w:jc w:val="both"/>
              <w:rPr>
                <w:rFonts w:ascii="Cambria" w:hAnsi="Cambria" w:cs="Arial"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sz w:val="22"/>
                <w:szCs w:val="22"/>
                <w:lang w:val="fr-FR"/>
              </w:rPr>
              <w:t>Office Manager/Admin Services</w:t>
            </w:r>
          </w:p>
          <w:p w14:paraId="0A9D43F3" w14:textId="77777777" w:rsidR="00244407" w:rsidRPr="00BF352A" w:rsidRDefault="00244407" w:rsidP="00244407">
            <w:pPr>
              <w:widowControl/>
              <w:ind w:left="1380" w:right="6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>O*NET-SOC CODE:  11-3011.00</w:t>
            </w: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ab/>
            </w:r>
          </w:p>
          <w:p w14:paraId="4E447A4C" w14:textId="77777777" w:rsidR="00244407" w:rsidRPr="00BF352A" w:rsidRDefault="00244407" w:rsidP="00244407">
            <w:pPr>
              <w:widowControl/>
              <w:ind w:left="1380" w:right="6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>RAPIDS CODE:  1033CB</w:t>
            </w:r>
          </w:p>
          <w:p w14:paraId="34149837" w14:textId="77777777" w:rsidR="00244407" w:rsidRPr="00BF352A" w:rsidRDefault="00244407" w:rsidP="00244407">
            <w:pPr>
              <w:widowControl/>
              <w:ind w:left="690" w:right="6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</w:p>
          <w:p w14:paraId="15205152" w14:textId="36484045" w:rsidR="00244407" w:rsidRPr="00BF352A" w:rsidRDefault="00244407" w:rsidP="00244407">
            <w:pPr>
              <w:widowControl/>
              <w:numPr>
                <w:ilvl w:val="0"/>
                <w:numId w:val="5"/>
              </w:numPr>
              <w:ind w:right="60" w:hanging="90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>Safety Inspector/Technician</w:t>
            </w:r>
          </w:p>
          <w:p w14:paraId="0C4F8893" w14:textId="77777777" w:rsidR="00244407" w:rsidRPr="00BF352A" w:rsidRDefault="00244407" w:rsidP="00244407">
            <w:pPr>
              <w:widowControl/>
              <w:ind w:left="1380" w:right="6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>O*NET-SOC CODE:  29-9011.00</w:t>
            </w: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ab/>
            </w:r>
          </w:p>
          <w:p w14:paraId="62371EC1" w14:textId="77777777" w:rsidR="00244407" w:rsidRPr="00BF352A" w:rsidRDefault="00244407" w:rsidP="00244407">
            <w:pPr>
              <w:widowControl/>
              <w:ind w:left="1380" w:right="6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>RAPIDS CODE:  0707CB</w:t>
            </w:r>
          </w:p>
          <w:p w14:paraId="77A3CA85" w14:textId="77777777" w:rsidR="00244407" w:rsidRPr="00BF352A" w:rsidRDefault="00244407" w:rsidP="00244407">
            <w:pPr>
              <w:widowControl/>
              <w:ind w:left="690" w:right="6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</w:p>
          <w:p w14:paraId="6A8E76FD" w14:textId="4D5EFF26" w:rsidR="00244407" w:rsidRPr="00244407" w:rsidRDefault="00244407" w:rsidP="00244407">
            <w:pPr>
              <w:widowControl/>
              <w:numPr>
                <w:ilvl w:val="0"/>
                <w:numId w:val="5"/>
              </w:numPr>
              <w:ind w:right="60" w:hanging="90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>Inspector, Quality Assurance</w:t>
            </w:r>
          </w:p>
          <w:p w14:paraId="7677C9D5" w14:textId="77777777" w:rsidR="00244407" w:rsidRPr="00BF352A" w:rsidRDefault="00244407" w:rsidP="00244407">
            <w:pPr>
              <w:widowControl/>
              <w:ind w:left="1380" w:right="6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>O*NET-SOC CODE:  13-1041.04</w:t>
            </w: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ab/>
            </w:r>
          </w:p>
          <w:p w14:paraId="6C86EF3B" w14:textId="77777777" w:rsidR="00244407" w:rsidRPr="00BF352A" w:rsidRDefault="00244407" w:rsidP="00244407">
            <w:pPr>
              <w:widowControl/>
              <w:ind w:left="1380" w:right="60"/>
              <w:jc w:val="both"/>
              <w:rPr>
                <w:rFonts w:ascii="Cambria" w:hAnsi="Cambria" w:cs="Arial"/>
                <w:bCs/>
                <w:sz w:val="22"/>
                <w:szCs w:val="22"/>
                <w:lang w:val="fr-FR"/>
              </w:rPr>
            </w:pPr>
            <w:r w:rsidRPr="00BF352A">
              <w:rPr>
                <w:rFonts w:ascii="Cambria" w:hAnsi="Cambria" w:cs="Arial"/>
                <w:bCs/>
                <w:sz w:val="22"/>
                <w:szCs w:val="22"/>
                <w:lang w:val="fr-FR"/>
              </w:rPr>
              <w:t>RAPIDS CODE:  0992CB</w:t>
            </w:r>
          </w:p>
          <w:p w14:paraId="4C579E5E" w14:textId="0A387403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5DD7690F" w:rsidR="00C07546" w:rsidRPr="00C9039E" w:rsidRDefault="00C07546" w:rsidP="00880746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244407" w:rsidRPr="00244407">
              <w:rPr>
                <w:rFonts w:asciiTheme="majorHAnsi" w:hAnsiTheme="majorHAnsi" w:cs="Arial"/>
                <w:sz w:val="22"/>
                <w:szCs w:val="22"/>
              </w:rPr>
              <w:t>Mr. Phillip Selleh</w:t>
            </w:r>
            <w:r w:rsidR="007E49A7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244407" w:rsidRPr="00244407">
              <w:rPr>
                <w:rFonts w:asciiTheme="majorHAnsi" w:hAnsiTheme="majorHAnsi" w:cs="Arial"/>
                <w:sz w:val="22"/>
                <w:szCs w:val="22"/>
              </w:rPr>
              <w:t>Program Administrator</w:t>
            </w:r>
            <w:r w:rsidR="002773AB">
              <w:rPr>
                <w:rFonts w:asciiTheme="majorHAnsi" w:hAnsiTheme="majorHAnsi" w:cs="Arial"/>
                <w:sz w:val="22"/>
                <w:szCs w:val="22"/>
              </w:rPr>
              <w:t>, on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 xml:space="preserve"> behalf of </w:t>
            </w:r>
            <w:r w:rsidR="00244407" w:rsidRPr="00244407">
              <w:rPr>
                <w:rFonts w:asciiTheme="majorHAnsi" w:hAnsiTheme="majorHAnsi" w:cs="Arial"/>
                <w:sz w:val="22"/>
                <w:szCs w:val="22"/>
              </w:rPr>
              <w:t>Center for Business Acceleration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submitted the following occupation</w:t>
            </w:r>
            <w:r w:rsidR="00D46CBA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9039E">
              <w:rPr>
                <w:rFonts w:asciiTheme="majorHAnsi" w:hAnsiTheme="majorHAnsi" w:cs="Arial"/>
                <w:bCs/>
                <w:sz w:val="22"/>
                <w:szCs w:val="22"/>
              </w:rPr>
              <w:t xml:space="preserve">  </w:t>
            </w:r>
            <w:r w:rsidR="00244407" w:rsidRPr="00244407">
              <w:rPr>
                <w:rFonts w:asciiTheme="majorHAnsi" w:hAnsiTheme="majorHAnsi" w:cs="Arial"/>
                <w:bCs/>
                <w:sz w:val="22"/>
                <w:szCs w:val="22"/>
              </w:rPr>
              <w:t>Office Manager/Admin Services</w:t>
            </w:r>
            <w:r w:rsidR="00D46CBA">
              <w:rPr>
                <w:rFonts w:asciiTheme="majorHAnsi" w:hAnsiTheme="majorHAnsi" w:cs="Arial"/>
                <w:bCs/>
                <w:sz w:val="22"/>
                <w:szCs w:val="22"/>
              </w:rPr>
              <w:t>;</w:t>
            </w:r>
            <w:r w:rsidR="00D46CBA" w:rsidRPr="00244407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="00244407" w:rsidRPr="00244407">
              <w:rPr>
                <w:rFonts w:asciiTheme="majorHAnsi" w:hAnsiTheme="majorHAnsi" w:cs="Arial"/>
                <w:bCs/>
                <w:sz w:val="22"/>
                <w:szCs w:val="22"/>
              </w:rPr>
              <w:t>Safety Inspector/Technician</w:t>
            </w:r>
            <w:r w:rsidR="00D46CBA">
              <w:rPr>
                <w:rFonts w:asciiTheme="majorHAnsi" w:hAnsiTheme="majorHAnsi" w:cs="Arial"/>
                <w:bCs/>
                <w:sz w:val="22"/>
                <w:szCs w:val="22"/>
              </w:rPr>
              <w:t>;</w:t>
            </w:r>
            <w:r w:rsidR="00D46CBA" w:rsidRPr="00244407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="00244407" w:rsidRPr="00244407">
              <w:rPr>
                <w:rFonts w:asciiTheme="majorHAnsi" w:hAnsiTheme="majorHAnsi" w:cs="Arial"/>
                <w:bCs/>
                <w:sz w:val="22"/>
                <w:szCs w:val="22"/>
              </w:rPr>
              <w:t>and Inspector, Quality Assurance</w:t>
            </w:r>
            <w:r w:rsidR="00244407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the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apprenticeship 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approach from </w:t>
            </w:r>
            <w:r w:rsidR="00880746">
              <w:rPr>
                <w:rFonts w:asciiTheme="majorHAnsi" w:hAnsiTheme="majorHAnsi" w:cs="Arial"/>
                <w:sz w:val="22"/>
                <w:szCs w:val="22"/>
              </w:rPr>
              <w:t>hybrid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to competency-based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 This revision was approved by the OA Administrator on </w:t>
            </w:r>
            <w:r w:rsidR="00FB37B3">
              <w:rPr>
                <w:rFonts w:asciiTheme="majorHAnsi" w:hAnsiTheme="majorHAnsi" w:cs="Arial"/>
                <w:sz w:val="22"/>
                <w:szCs w:val="22"/>
              </w:rPr>
              <w:t>January 12, 2020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65A47531" w14:textId="5C767259" w:rsidR="00DB2AF7" w:rsidRPr="00DB2AF7" w:rsidRDefault="00351B30" w:rsidP="00DB2AF7">
            <w:pPr>
              <w:pStyle w:val="BodyTextIndent"/>
              <w:ind w:left="0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Office Manager/Administrative Services </w:t>
            </w:r>
            <w:r w:rsidR="00DB2AF7">
              <w:rPr>
                <w:rFonts w:asciiTheme="majorHAnsi" w:eastAsia="Calibri" w:hAnsiTheme="majorHAnsi" w:cs="Arial"/>
                <w:szCs w:val="22"/>
              </w:rPr>
              <w:t xml:space="preserve">performs </w:t>
            </w:r>
            <w:r w:rsidR="00DB2AF7" w:rsidRPr="004578B5">
              <w:rPr>
                <w:rFonts w:asciiTheme="majorHAnsi" w:eastAsia="Calibri" w:hAnsiTheme="majorHAnsi" w:cs="Arial"/>
                <w:szCs w:val="22"/>
              </w:rPr>
              <w:t xml:space="preserve">the duties of: </w:t>
            </w:r>
          </w:p>
          <w:p w14:paraId="64CA7804" w14:textId="2FB74DBF" w:rsidR="00351B30" w:rsidRDefault="00351B30" w:rsidP="00351B3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Managerial training for office manager/administrative services should include prioritizing units’ work, assigning work to others, organizing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 and</w:t>
            </w:r>
          </w:p>
          <w:p w14:paraId="1E291636" w14:textId="07AAB0AD" w:rsidR="00DB2AF7" w:rsidRDefault="00351B30" w:rsidP="00351B3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A</w:t>
            </w:r>
            <w:r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nalyzing operations and procedures, reviewing/revising work and forms, teambuilding and supervision and managerial skills. </w:t>
            </w:r>
          </w:p>
          <w:p w14:paraId="51158DF4" w14:textId="77777777" w:rsidR="00351B30" w:rsidRPr="00DB2AF7" w:rsidRDefault="00351B30" w:rsidP="00351B30">
            <w:pPr>
              <w:pStyle w:val="BodyTextIndent"/>
              <w:ind w:left="720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</w:p>
          <w:p w14:paraId="74CF55E4" w14:textId="24D376A2" w:rsidR="00DB2AF7" w:rsidRPr="00DB2AF7" w:rsidRDefault="00351B30" w:rsidP="00DB2AF7">
            <w:pPr>
              <w:pStyle w:val="BodyTextIndent"/>
              <w:ind w:left="0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Safety Inspector/Technician</w:t>
            </w:r>
            <w:r w:rsidR="00DB2AF7" w:rsidRPr="00DB2AF7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performs the duties of: </w:t>
            </w:r>
          </w:p>
          <w:p w14:paraId="230215A7" w14:textId="418B325A" w:rsidR="00351B30" w:rsidRDefault="00DB2AF7" w:rsidP="00351B3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P</w:t>
            </w:r>
            <w:r w:rsidRPr="00DB2AF7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lan, </w:t>
            </w:r>
            <w:r w:rsidR="00351B30"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spects machinery, equipment, and working conditions in industrial or other setting to ensure compliance with occupational safety and health regulations:  inspects machines and equipment for accident</w:t>
            </w:r>
            <w:r w:rsid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prevention devices;</w:t>
            </w:r>
            <w:r w:rsidR="00351B30"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</w:t>
            </w:r>
          </w:p>
          <w:p w14:paraId="0767F914" w14:textId="7FCA0EE0" w:rsidR="00351B30" w:rsidRDefault="00351B30" w:rsidP="00351B3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Tests working areas for noise, toxic, and other hazards, using decibel meter,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gas detector, and light meter; and</w:t>
            </w:r>
            <w:r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</w:t>
            </w:r>
          </w:p>
          <w:p w14:paraId="3133A99D" w14:textId="5F7ADC72" w:rsidR="00DB2AF7" w:rsidRDefault="00351B30" w:rsidP="00351B3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351B3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Prepares report of findings with recommendations for corrective action.  </w:t>
            </w:r>
          </w:p>
          <w:p w14:paraId="0A41BCDE" w14:textId="26841E95" w:rsidR="00DB2AF7" w:rsidRDefault="00DB2AF7" w:rsidP="00DB2AF7">
            <w:pPr>
              <w:pStyle w:val="BodyTextIndent"/>
              <w:ind w:left="720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</w:p>
          <w:p w14:paraId="65ABCED2" w14:textId="126A59C4" w:rsidR="00DB2AF7" w:rsidRPr="00DB2AF7" w:rsidRDefault="00351B30" w:rsidP="00C07546">
            <w:pPr>
              <w:tabs>
                <w:tab w:val="left" w:pos="2400"/>
              </w:tabs>
              <w:jc w:val="both"/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 w:rsidRPr="00351B30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Inspector, Quality Assurance </w:t>
            </w:r>
            <w:r w:rsidR="00DB2AF7" w:rsidRPr="00DB2AF7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performs the duties of: </w:t>
            </w:r>
          </w:p>
          <w:p w14:paraId="66B4C978" w14:textId="00664FD7" w:rsidR="00351B30" w:rsidRDefault="00351B30" w:rsidP="00351B30">
            <w:pPr>
              <w:pStyle w:val="ListParagraph"/>
              <w:numPr>
                <w:ilvl w:val="0"/>
                <w:numId w:val="7"/>
              </w:numPr>
              <w:tabs>
                <w:tab w:val="left" w:pos="2400"/>
              </w:tabs>
              <w:jc w:val="both"/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 w:rsidRPr="00351B30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Inspects products manufactured or processed by private companies for government use to ensure compliance with contract specifications;</w:t>
            </w:r>
          </w:p>
          <w:p w14:paraId="2BB75B4E" w14:textId="620A6D5B" w:rsidR="00351B30" w:rsidRDefault="004752A4" w:rsidP="00351B30">
            <w:pPr>
              <w:pStyle w:val="ListParagraph"/>
              <w:numPr>
                <w:ilvl w:val="0"/>
                <w:numId w:val="7"/>
              </w:numPr>
              <w:tabs>
                <w:tab w:val="left" w:pos="2400"/>
              </w:tabs>
              <w:jc w:val="both"/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Examines the </w:t>
            </w:r>
            <w:r w:rsidR="00351B30" w:rsidRPr="00351B30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company's records to secure such information as size and weight of produc</w:t>
            </w:r>
            <w:r w:rsidR="00351B30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t and results of quality tests; and</w:t>
            </w:r>
          </w:p>
          <w:p w14:paraId="1E0C53B8" w14:textId="451216DF" w:rsidR="00C07546" w:rsidRPr="00351B30" w:rsidRDefault="00351B30" w:rsidP="00351B30">
            <w:pPr>
              <w:pStyle w:val="ListParagraph"/>
              <w:numPr>
                <w:ilvl w:val="0"/>
                <w:numId w:val="7"/>
              </w:numPr>
              <w:tabs>
                <w:tab w:val="left" w:pos="2400"/>
              </w:tabs>
              <w:jc w:val="both"/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 w:rsidRPr="00351B30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lastRenderedPageBreak/>
              <w:t xml:space="preserve"> Inspects product to determine compliance with order specifications, company's quality control system for compliance with legal requirements, and shipping and packing facilities for conformity to specified standards</w:t>
            </w:r>
            <w:r w:rsidR="004752A4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.</w:t>
            </w:r>
          </w:p>
          <w:p w14:paraId="43DF6421" w14:textId="77777777" w:rsidR="00DB2AF7" w:rsidRPr="00EA3CEF" w:rsidRDefault="00DB2AF7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7777777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smartTag w:uri="urn:schemas-microsoft-com:office:smarttags" w:element="PersonName">
              <w:r w:rsidRPr="00EA3CEF">
                <w:rPr>
                  <w:rFonts w:asciiTheme="majorHAnsi" w:hAnsiTheme="majorHAnsi" w:cs="Arial"/>
                  <w:sz w:val="22"/>
                  <w:szCs w:val="22"/>
                </w:rPr>
                <w:t>Kirk</w:t>
              </w:r>
            </w:smartTag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Jefferson, Apprenticeship and Training Representative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B7E6906" w14:textId="4D97B8B9" w:rsidR="00F57B73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s</w:t>
            </w:r>
          </w:p>
          <w:bookmarkStart w:id="0" w:name="_MON_1638958951"/>
          <w:bookmarkEnd w:id="0"/>
          <w:p w14:paraId="50966F51" w14:textId="7949E6AB" w:rsidR="00DB2AF7" w:rsidRDefault="00703E6E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39" w:dyaOrig="994" w14:anchorId="0CD323A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2" type="#_x0000_t75" style="width:77.25pt;height:49.5pt" o:ole="">
                  <v:imagedata r:id="rId11" o:title=""/>
                </v:shape>
                <o:OLEObject Type="Embed" ProgID="Word.Document.12" ShapeID="_x0000_i1032" DrawAspect="Icon" ObjectID="_1641128313" r:id="rId12">
                  <o:FieldCodes>\s</o:FieldCodes>
                </o:OLEObject>
              </w:object>
            </w:r>
            <w:bookmarkStart w:id="1" w:name="_MON_1638958984"/>
            <w:bookmarkEnd w:id="1"/>
            <w:r>
              <w:rPr>
                <w:rFonts w:asciiTheme="majorHAnsi" w:hAnsiTheme="majorHAnsi" w:cs="Arial"/>
                <w:sz w:val="22"/>
                <w:szCs w:val="22"/>
              </w:rPr>
              <w:object w:dxaOrig="1539" w:dyaOrig="994" w14:anchorId="4D180B1B">
                <v:shape id="_x0000_i1034" type="#_x0000_t75" style="width:77.25pt;height:49.5pt" o:ole="">
                  <v:imagedata r:id="rId13" o:title=""/>
                </v:shape>
                <o:OLEObject Type="Embed" ProgID="Word.Document.12" ShapeID="_x0000_i1034" DrawAspect="Icon" ObjectID="_1641128314" r:id="rId14">
                  <o:FieldCodes>\s</o:FieldCodes>
                </o:OLEObject>
              </w:object>
            </w:r>
            <w:bookmarkStart w:id="2" w:name="_GoBack"/>
            <w:bookmarkStart w:id="3" w:name="_MON_1638959007"/>
            <w:bookmarkEnd w:id="3"/>
            <w:r>
              <w:rPr>
                <w:rFonts w:asciiTheme="majorHAnsi" w:hAnsiTheme="majorHAnsi" w:cs="Arial"/>
                <w:sz w:val="22"/>
                <w:szCs w:val="22"/>
              </w:rPr>
              <w:object w:dxaOrig="1539" w:dyaOrig="994" w14:anchorId="3911EF46">
                <v:shape id="_x0000_i1036" type="#_x0000_t75" style="width:77.25pt;height:49.5pt" o:ole="">
                  <v:imagedata r:id="rId15" o:title=""/>
                </v:shape>
                <o:OLEObject Type="Embed" ProgID="Word.Document.12" ShapeID="_x0000_i1036" DrawAspect="Icon" ObjectID="_1641128315" r:id="rId16">
                  <o:FieldCodes>\s</o:FieldCodes>
                </o:OLEObject>
              </w:object>
            </w:r>
            <w:bookmarkEnd w:id="2"/>
          </w:p>
          <w:p w14:paraId="0D17CB57" w14:textId="0261D82E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EAF180D" w14:textId="0C66D0DF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F67B36E" w14:textId="54CF8A8D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9032CA6" w14:textId="128BF95C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1EE9FF16" w14:textId="6037CE77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7F8A2E4" w14:textId="51A9AD31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5661E91" w14:textId="165DC3F3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632FB59" w14:textId="659B4772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1110CCB0" w14:textId="1E126A3E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3828E76" w14:textId="4BB75E3F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4A7627D" w14:textId="4FAE410D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B026CEE" w14:textId="4143824F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5EAF5A0" w14:textId="3AFF1CEB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8052694" w14:textId="6B3A7141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C17AC2C" w14:textId="21CFD248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CC2CDB4" w14:textId="62C0E967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1DC6F394" w14:textId="4CB78E77" w:rsidR="00DB2AF7" w:rsidRDefault="00DB2AF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B8FE95C" w14:textId="49669050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B8B92A" w14:textId="77777777" w:rsidR="00C92D3F" w:rsidRDefault="00C92D3F">
      <w:r>
        <w:separator/>
      </w:r>
    </w:p>
  </w:endnote>
  <w:endnote w:type="continuationSeparator" w:id="0">
    <w:p w14:paraId="25ED028E" w14:textId="77777777" w:rsidR="00C92D3F" w:rsidRDefault="00C92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28D79A" w14:textId="77777777" w:rsidR="00C92D3F" w:rsidRDefault="00C92D3F">
      <w:r>
        <w:separator/>
      </w:r>
    </w:p>
  </w:footnote>
  <w:footnote w:type="continuationSeparator" w:id="0">
    <w:p w14:paraId="634C6591" w14:textId="77777777" w:rsidR="00C92D3F" w:rsidRDefault="00C92D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D4967"/>
    <w:multiLevelType w:val="hybridMultilevel"/>
    <w:tmpl w:val="85CE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50164"/>
    <w:multiLevelType w:val="hybridMultilevel"/>
    <w:tmpl w:val="0ED2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0C366FD"/>
    <w:multiLevelType w:val="hybridMultilevel"/>
    <w:tmpl w:val="7A50E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3B3A80"/>
    <w:multiLevelType w:val="hybridMultilevel"/>
    <w:tmpl w:val="8CD438BE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4D366926"/>
    <w:multiLevelType w:val="hybridMultilevel"/>
    <w:tmpl w:val="48B00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fr-FR" w:vendorID="64" w:dllVersion="131078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1FD0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407"/>
    <w:rsid w:val="00244BE6"/>
    <w:rsid w:val="00252C88"/>
    <w:rsid w:val="002615F8"/>
    <w:rsid w:val="002647F1"/>
    <w:rsid w:val="00275E5A"/>
    <w:rsid w:val="002773AB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072FC"/>
    <w:rsid w:val="00323C7D"/>
    <w:rsid w:val="00324212"/>
    <w:rsid w:val="00333E83"/>
    <w:rsid w:val="0033517B"/>
    <w:rsid w:val="00340F81"/>
    <w:rsid w:val="0035129E"/>
    <w:rsid w:val="00351B30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532A"/>
    <w:rsid w:val="00436E0D"/>
    <w:rsid w:val="0043730E"/>
    <w:rsid w:val="00437EA7"/>
    <w:rsid w:val="004464F6"/>
    <w:rsid w:val="0045447B"/>
    <w:rsid w:val="0045536A"/>
    <w:rsid w:val="00460A30"/>
    <w:rsid w:val="00464E1E"/>
    <w:rsid w:val="004752A4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70B4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03E6E"/>
    <w:rsid w:val="0071530A"/>
    <w:rsid w:val="007179FD"/>
    <w:rsid w:val="007310FB"/>
    <w:rsid w:val="00740637"/>
    <w:rsid w:val="007755D5"/>
    <w:rsid w:val="007A1F93"/>
    <w:rsid w:val="007A52D1"/>
    <w:rsid w:val="007C6371"/>
    <w:rsid w:val="007D5298"/>
    <w:rsid w:val="007D6737"/>
    <w:rsid w:val="007E49A7"/>
    <w:rsid w:val="007F0456"/>
    <w:rsid w:val="00805FB1"/>
    <w:rsid w:val="0081181B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0746"/>
    <w:rsid w:val="008901CA"/>
    <w:rsid w:val="00895274"/>
    <w:rsid w:val="008A1662"/>
    <w:rsid w:val="008A5C83"/>
    <w:rsid w:val="008B2C3B"/>
    <w:rsid w:val="008C5243"/>
    <w:rsid w:val="008D3D57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77D4A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C59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510B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A3299"/>
    <w:rsid w:val="00BA44C3"/>
    <w:rsid w:val="00BB5C28"/>
    <w:rsid w:val="00BC3D1A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BF5F2A"/>
    <w:rsid w:val="00C01761"/>
    <w:rsid w:val="00C03603"/>
    <w:rsid w:val="00C04938"/>
    <w:rsid w:val="00C0545E"/>
    <w:rsid w:val="00C07546"/>
    <w:rsid w:val="00C1672F"/>
    <w:rsid w:val="00C24B19"/>
    <w:rsid w:val="00C43FE7"/>
    <w:rsid w:val="00C702F4"/>
    <w:rsid w:val="00C73221"/>
    <w:rsid w:val="00C77694"/>
    <w:rsid w:val="00C876A2"/>
    <w:rsid w:val="00C902B0"/>
    <w:rsid w:val="00C9039E"/>
    <w:rsid w:val="00C92D3F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46CBA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B2AF7"/>
    <w:rsid w:val="00DD19FA"/>
    <w:rsid w:val="00DD2A5D"/>
    <w:rsid w:val="00DD3060"/>
    <w:rsid w:val="00DE2C85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3B9D"/>
    <w:rsid w:val="00F67D30"/>
    <w:rsid w:val="00F705EE"/>
    <w:rsid w:val="00FA2D7C"/>
    <w:rsid w:val="00FB37B3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DB2A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Word_Document2.doc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Word_Document1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2" ma:contentTypeDescription="Create a new document." ma:contentTypeScope="" ma:versionID="33efae48d8c16de7b1f17e7e88c7584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7c90538a591b19f0fd27851ed4b22ad6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C5A77D-68A8-4203-A419-135E84DB64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0283BB-74C5-4786-BDBE-65383747F9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2DC5B7-2D64-4FE1-B0A1-CEBA4B02C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77404C-B2ED-4DC9-BC8C-E69F7E1F7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4</cp:revision>
  <cp:lastPrinted>2019-10-31T18:26:00Z</cp:lastPrinted>
  <dcterms:created xsi:type="dcterms:W3CDTF">2020-01-21T16:41:00Z</dcterms:created>
  <dcterms:modified xsi:type="dcterms:W3CDTF">2020-01-21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